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CA0E0" w14:textId="77777777" w:rsidR="00FE70C8" w:rsidRDefault="00FE70C8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7EC9F3E6" w14:textId="531F46CA" w:rsidR="00FE70C8" w:rsidRDefault="00FE70C8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782E740D" w14:textId="2B4E3972" w:rsidR="00FE70C8" w:rsidRDefault="00FE70C8" w:rsidP="00FE70C8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Arial" w:hAnsi="Arial" w:cs="Arial"/>
          <w:b/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5BB2ABE1" wp14:editId="3A80B7D6">
            <wp:simplePos x="0" y="0"/>
            <wp:positionH relativeFrom="column">
              <wp:posOffset>3343275</wp:posOffset>
            </wp:positionH>
            <wp:positionV relativeFrom="paragraph">
              <wp:posOffset>194310</wp:posOffset>
            </wp:positionV>
            <wp:extent cx="1476375" cy="710035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ul_text-3radky_en_colour_RG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710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  <w:lang w:val="en-US"/>
        </w:rPr>
        <w:t xml:space="preserve">                                       </w:t>
      </w:r>
      <w:r>
        <w:rPr>
          <w:noProof/>
        </w:rPr>
        <w:drawing>
          <wp:inline distT="0" distB="0" distL="0" distR="0" wp14:anchorId="292CF726" wp14:editId="2982048C">
            <wp:extent cx="1047750" cy="104775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2CA0F" w14:textId="77777777" w:rsidR="00FE70C8" w:rsidRDefault="00FE70C8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30005B61" w14:textId="77777777" w:rsidR="00FE70C8" w:rsidRDefault="00FE70C8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14:paraId="0E459767" w14:textId="568E6688" w:rsidR="00E13168" w:rsidRPr="00EF677F" w:rsidRDefault="00E13168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EF677F">
        <w:rPr>
          <w:rFonts w:ascii="Times New Roman" w:hAnsi="Times New Roman"/>
          <w:b/>
          <w:sz w:val="28"/>
          <w:szCs w:val="28"/>
          <w:lang w:val="en-US"/>
        </w:rPr>
        <w:t xml:space="preserve">AGREEMENT </w:t>
      </w:r>
    </w:p>
    <w:p w14:paraId="1ECE0949" w14:textId="77777777" w:rsidR="00E13168" w:rsidRPr="00EF677F" w:rsidRDefault="00E13168" w:rsidP="00E13168">
      <w:pPr>
        <w:spacing w:after="0" w:line="240" w:lineRule="auto"/>
        <w:jc w:val="center"/>
        <w:rPr>
          <w:rFonts w:ascii="Times New Roman" w:hAnsi="Times New Roman"/>
          <w:lang w:val="en-US"/>
        </w:rPr>
      </w:pPr>
      <w:r w:rsidRPr="00EF677F">
        <w:rPr>
          <w:rFonts w:ascii="Times New Roman" w:hAnsi="Times New Roman"/>
          <w:lang w:val="en-US"/>
        </w:rPr>
        <w:t>between</w:t>
      </w:r>
    </w:p>
    <w:p w14:paraId="6146F834" w14:textId="77777777" w:rsidR="00014F1C" w:rsidRPr="00EF677F" w:rsidRDefault="00EE7DFA" w:rsidP="00014F1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shd w:val="clear" w:color="auto" w:fill="FFFFFF"/>
          <w:lang w:val="sr-Latn-RS" w:eastAsia="sr-Latn-RS"/>
        </w:rPr>
      </w:pPr>
      <w:r w:rsidRPr="00EF677F">
        <w:rPr>
          <w:rFonts w:ascii="Times New Roman" w:hAnsi="Times New Roman"/>
          <w:b/>
          <w:sz w:val="28"/>
          <w:szCs w:val="28"/>
        </w:rPr>
        <w:t>TECHNICAL UNIVERSITY OF LIBEREC</w:t>
      </w:r>
      <w:r w:rsidR="00FF1185">
        <w:rPr>
          <w:rFonts w:ascii="Times New Roman" w:hAnsi="Times New Roman"/>
          <w:b/>
          <w:sz w:val="28"/>
          <w:szCs w:val="28"/>
        </w:rPr>
        <w:t xml:space="preserve"> – FACULTY OF MECHANICAL ENGINEERING</w:t>
      </w:r>
    </w:p>
    <w:p w14:paraId="7AACD60D" w14:textId="77777777" w:rsidR="00E13168" w:rsidRPr="00EF677F" w:rsidRDefault="00E13168" w:rsidP="00E13168">
      <w:pPr>
        <w:spacing w:after="0" w:line="240" w:lineRule="auto"/>
        <w:jc w:val="center"/>
        <w:rPr>
          <w:rFonts w:ascii="Times New Roman" w:hAnsi="Times New Roman"/>
          <w:lang w:val="en-US"/>
        </w:rPr>
      </w:pPr>
      <w:r w:rsidRPr="00EF677F">
        <w:rPr>
          <w:rFonts w:ascii="Times New Roman" w:hAnsi="Times New Roman"/>
          <w:lang w:val="en-US"/>
        </w:rPr>
        <w:t>and</w:t>
      </w:r>
    </w:p>
    <w:p w14:paraId="539CB7E4" w14:textId="77777777" w:rsidR="00E13168" w:rsidRPr="00EF677F" w:rsidRDefault="00FF1185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FACULTY OF TECHNICAL SCIENCES IN</w:t>
      </w:r>
      <w:r w:rsidR="00E13168" w:rsidRPr="00EF677F">
        <w:rPr>
          <w:rFonts w:ascii="Times New Roman" w:hAnsi="Times New Roman"/>
          <w:b/>
          <w:sz w:val="28"/>
          <w:szCs w:val="28"/>
          <w:lang w:val="en-US"/>
        </w:rPr>
        <w:t xml:space="preserve"> NOVI SAD</w:t>
      </w:r>
    </w:p>
    <w:p w14:paraId="3E4799BE" w14:textId="77777777" w:rsidR="00E13168" w:rsidRPr="00EF677F" w:rsidRDefault="00E13168" w:rsidP="00E13168">
      <w:pPr>
        <w:spacing w:after="0" w:line="240" w:lineRule="auto"/>
        <w:jc w:val="center"/>
        <w:rPr>
          <w:rFonts w:ascii="Times New Roman" w:hAnsi="Times New Roman"/>
          <w:b/>
          <w:sz w:val="16"/>
          <w:szCs w:val="16"/>
          <w:lang w:val="en-US"/>
        </w:rPr>
      </w:pPr>
    </w:p>
    <w:p w14:paraId="5BE1E7C9" w14:textId="77777777" w:rsidR="00E13168" w:rsidRPr="00EF677F" w:rsidRDefault="00C93046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EF677F">
        <w:rPr>
          <w:rFonts w:ascii="Times New Roman" w:hAnsi="Times New Roman"/>
          <w:b/>
          <w:sz w:val="28"/>
          <w:szCs w:val="28"/>
          <w:lang w:val="en-US"/>
        </w:rPr>
        <w:t>WITHIN THE FRAME OF CEEPUS NETWORK</w:t>
      </w:r>
    </w:p>
    <w:p w14:paraId="0485FB17" w14:textId="77777777" w:rsidR="00E13168" w:rsidRPr="00EF677F" w:rsidRDefault="009B78CC" w:rsidP="00E1316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EF677F">
        <w:rPr>
          <w:rFonts w:ascii="Times New Roman" w:hAnsi="Times New Roman"/>
          <w:b/>
          <w:sz w:val="28"/>
          <w:szCs w:val="28"/>
          <w:lang w:val="en-US"/>
        </w:rPr>
        <w:t>RS-</w:t>
      </w:r>
      <w:r w:rsidR="00C93046" w:rsidRPr="00EF677F">
        <w:rPr>
          <w:rFonts w:ascii="Times New Roman" w:hAnsi="Times New Roman"/>
          <w:b/>
          <w:sz w:val="28"/>
          <w:szCs w:val="28"/>
          <w:lang w:val="en-US"/>
        </w:rPr>
        <w:t>0304</w:t>
      </w:r>
      <w:r w:rsidR="00CD69E2" w:rsidRPr="00EF677F">
        <w:rPr>
          <w:rFonts w:ascii="Times New Roman" w:hAnsi="Times New Roman"/>
          <w:b/>
          <w:sz w:val="28"/>
          <w:szCs w:val="28"/>
          <w:lang w:val="en-US"/>
        </w:rPr>
        <w:t xml:space="preserve"> - </w:t>
      </w:r>
      <w:r w:rsidR="00CD69E2" w:rsidRPr="00EF677F">
        <w:rPr>
          <w:rFonts w:ascii="Times New Roman" w:hAnsi="Times New Roman"/>
          <w:b/>
          <w:sz w:val="28"/>
          <w:szCs w:val="28"/>
          <w:shd w:val="clear" w:color="auto" w:fill="FFFFFF"/>
        </w:rPr>
        <w:t>Technical Characteristics Researching of Modern Products in Machine Industry with the Purpose of Improvement Their Market Characteristics and Better Placement on the Market</w:t>
      </w:r>
    </w:p>
    <w:p w14:paraId="22FE5881" w14:textId="77777777" w:rsidR="00E13168" w:rsidRPr="00EF677F" w:rsidRDefault="00E13168" w:rsidP="00E13168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en-US"/>
        </w:rPr>
      </w:pPr>
    </w:p>
    <w:p w14:paraId="12961AB8" w14:textId="7E02B4C9" w:rsidR="00E13168" w:rsidRDefault="00EE7DFA" w:rsidP="00E13168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</w:rPr>
        <w:t>Technical University of Liberec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F1185" w:rsidRPr="00FF1185">
        <w:rPr>
          <w:rFonts w:ascii="Times New Roman" w:hAnsi="Times New Roman"/>
          <w:sz w:val="24"/>
          <w:szCs w:val="24"/>
        </w:rPr>
        <w:t xml:space="preserve">– Faculty </w:t>
      </w:r>
      <w:r w:rsidR="00FF1185">
        <w:rPr>
          <w:rFonts w:ascii="Times New Roman" w:hAnsi="Times New Roman"/>
          <w:sz w:val="24"/>
          <w:szCs w:val="24"/>
        </w:rPr>
        <w:t>o</w:t>
      </w:r>
      <w:r w:rsidR="00FF1185" w:rsidRPr="00FF1185">
        <w:rPr>
          <w:rFonts w:ascii="Times New Roman" w:hAnsi="Times New Roman"/>
          <w:sz w:val="24"/>
          <w:szCs w:val="24"/>
        </w:rPr>
        <w:t>f Mechanical Engineering</w:t>
      </w:r>
      <w:r w:rsidR="00FF1185" w:rsidRPr="00EF677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FF1185" w:rsidRPr="00FF1185">
        <w:rPr>
          <w:rFonts w:ascii="Times New Roman" w:hAnsi="Times New Roman"/>
          <w:sz w:val="24"/>
          <w:szCs w:val="24"/>
          <w:lang w:val="en-US"/>
        </w:rPr>
        <w:t xml:space="preserve">Faculty </w:t>
      </w:r>
      <w:r w:rsidR="00FF1185">
        <w:rPr>
          <w:rFonts w:ascii="Times New Roman" w:hAnsi="Times New Roman"/>
          <w:sz w:val="24"/>
          <w:szCs w:val="24"/>
          <w:lang w:val="en-US"/>
        </w:rPr>
        <w:t>o</w:t>
      </w:r>
      <w:r w:rsidR="00FF1185" w:rsidRPr="00FF1185">
        <w:rPr>
          <w:rFonts w:ascii="Times New Roman" w:hAnsi="Times New Roman"/>
          <w:sz w:val="24"/>
          <w:szCs w:val="24"/>
          <w:lang w:val="en-US"/>
        </w:rPr>
        <w:t xml:space="preserve">f Technical Sciences </w:t>
      </w:r>
      <w:r w:rsidR="00FF1185">
        <w:rPr>
          <w:rFonts w:ascii="Times New Roman" w:hAnsi="Times New Roman"/>
          <w:sz w:val="24"/>
          <w:szCs w:val="24"/>
          <w:lang w:val="en-US"/>
        </w:rPr>
        <w:t>i</w:t>
      </w:r>
      <w:r w:rsidR="00FF1185" w:rsidRPr="00FF1185">
        <w:rPr>
          <w:rFonts w:ascii="Times New Roman" w:hAnsi="Times New Roman"/>
          <w:sz w:val="24"/>
          <w:szCs w:val="24"/>
          <w:lang w:val="en-US"/>
        </w:rPr>
        <w:t>n</w:t>
      </w:r>
      <w:r w:rsidR="00FF1185" w:rsidRPr="00EF677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>Novi Sad, agree to develop academic exchange and cooperation in education and research, as follow:</w:t>
      </w:r>
    </w:p>
    <w:p w14:paraId="48DE846C" w14:textId="77777777" w:rsidR="004C4B50" w:rsidRPr="00EF677F" w:rsidRDefault="004C4B50" w:rsidP="00E13168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38BADC2" w14:textId="77777777" w:rsidR="00E13168" w:rsidRPr="00EF677F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Based upon the principles of respect for each other’s independence and of mutual benefit, the two universities will carry out the following activities:</w:t>
      </w:r>
    </w:p>
    <w:p w14:paraId="4095A5B2" w14:textId="77777777" w:rsidR="00E13168" w:rsidRPr="00EF677F" w:rsidRDefault="00E13168" w:rsidP="00E13168">
      <w:pPr>
        <w:pStyle w:val="Odstavecseseznamem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exchange of students and PhD students</w:t>
      </w:r>
    </w:p>
    <w:p w14:paraId="48027CAC" w14:textId="77777777" w:rsidR="00E13168" w:rsidRPr="00EF677F" w:rsidRDefault="00E13168" w:rsidP="00E13168">
      <w:pPr>
        <w:pStyle w:val="Odstavecseseznamem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exchange of academic members and staff</w:t>
      </w:r>
    </w:p>
    <w:p w14:paraId="2275B89D" w14:textId="77777777" w:rsidR="00E13168" w:rsidRPr="00EF677F" w:rsidRDefault="00E13168" w:rsidP="00E13168">
      <w:pPr>
        <w:pStyle w:val="Odstavecseseznamem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exchange of scientific, technical and pedagogical information</w:t>
      </w:r>
    </w:p>
    <w:p w14:paraId="1938289E" w14:textId="77777777" w:rsidR="00E13168" w:rsidRPr="00EF677F" w:rsidRDefault="00E13168" w:rsidP="00E13168">
      <w:pPr>
        <w:pStyle w:val="Odstavecseseznamem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creation opportunities for students to prepare PhD</w:t>
      </w:r>
      <w:r w:rsidR="00CD69E2" w:rsidRPr="00EF677F">
        <w:rPr>
          <w:rFonts w:ascii="Times New Roman" w:hAnsi="Times New Roman"/>
          <w:sz w:val="24"/>
          <w:szCs w:val="24"/>
          <w:lang w:val="en-US"/>
        </w:rPr>
        <w:t>/MSc</w:t>
      </w:r>
      <w:r w:rsidRPr="00EF677F">
        <w:rPr>
          <w:rFonts w:ascii="Times New Roman" w:hAnsi="Times New Roman"/>
          <w:sz w:val="24"/>
          <w:szCs w:val="24"/>
          <w:lang w:val="en-US"/>
        </w:rPr>
        <w:t xml:space="preserve"> Thesis based on the “These </w:t>
      </w:r>
      <w:proofErr w:type="spellStart"/>
      <w:r w:rsidRPr="00EF677F">
        <w:rPr>
          <w:rFonts w:ascii="Times New Roman" w:hAnsi="Times New Roman"/>
          <w:sz w:val="24"/>
          <w:szCs w:val="24"/>
          <w:lang w:val="en-US"/>
        </w:rPr>
        <w:t>en</w:t>
      </w:r>
      <w:proofErr w:type="spellEnd"/>
      <w:r w:rsidRPr="00EF677F">
        <w:rPr>
          <w:rFonts w:ascii="Times New Roman" w:hAnsi="Times New Roman"/>
          <w:sz w:val="24"/>
          <w:szCs w:val="24"/>
          <w:lang w:val="en-US"/>
        </w:rPr>
        <w:t xml:space="preserve"> cotutelle” agreement between at least two PhD</w:t>
      </w:r>
      <w:r w:rsidR="00CD69E2" w:rsidRPr="00EF677F">
        <w:rPr>
          <w:rFonts w:ascii="Times New Roman" w:hAnsi="Times New Roman"/>
          <w:sz w:val="24"/>
          <w:szCs w:val="24"/>
          <w:lang w:val="en-US"/>
        </w:rPr>
        <w:t>/M</w:t>
      </w:r>
      <w:r w:rsidR="00B84BCD" w:rsidRPr="00EF677F">
        <w:rPr>
          <w:rFonts w:ascii="Times New Roman" w:hAnsi="Times New Roman"/>
          <w:sz w:val="24"/>
          <w:szCs w:val="24"/>
          <w:lang w:val="en-US"/>
        </w:rPr>
        <w:t>S</w:t>
      </w:r>
      <w:r w:rsidR="00CD69E2" w:rsidRPr="00EF677F">
        <w:rPr>
          <w:rFonts w:ascii="Times New Roman" w:hAnsi="Times New Roman"/>
          <w:sz w:val="24"/>
          <w:szCs w:val="24"/>
          <w:lang w:val="en-US"/>
        </w:rPr>
        <w:t>c</w:t>
      </w:r>
      <w:r w:rsidRPr="00EF677F">
        <w:rPr>
          <w:rFonts w:ascii="Times New Roman" w:hAnsi="Times New Roman"/>
          <w:sz w:val="24"/>
          <w:szCs w:val="24"/>
          <w:lang w:val="en-US"/>
        </w:rPr>
        <w:t xml:space="preserve"> coordinators, one at each university</w:t>
      </w:r>
    </w:p>
    <w:p w14:paraId="1A7AF71D" w14:textId="7C8CF20C" w:rsidR="00E13168" w:rsidRDefault="00E13168" w:rsidP="00E13168">
      <w:pPr>
        <w:pStyle w:val="Odstavecseseznamem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creation opportunities for the “visiting professors” of each institution to enhance their didactical and pedagogical skills</w:t>
      </w:r>
      <w:r w:rsidR="004C4B50">
        <w:rPr>
          <w:rFonts w:ascii="Times New Roman" w:hAnsi="Times New Roman"/>
          <w:sz w:val="24"/>
          <w:szCs w:val="24"/>
          <w:lang w:val="en-US"/>
        </w:rPr>
        <w:t>.</w:t>
      </w:r>
    </w:p>
    <w:p w14:paraId="404CBC5C" w14:textId="77777777" w:rsidR="004C4B50" w:rsidRDefault="004C4B50" w:rsidP="004C4B50">
      <w:pPr>
        <w:pStyle w:val="Odstavecseseznamem"/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A66D279" w14:textId="5AE2FDF2" w:rsidR="00E13168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Both institutions shall receive the number of students, master students, PhD students and teachers according to the CEEPUS III Network Traffic Sheet.</w:t>
      </w:r>
    </w:p>
    <w:p w14:paraId="513515AA" w14:textId="77777777" w:rsidR="004C4B50" w:rsidRPr="00EF677F" w:rsidRDefault="004C4B50" w:rsidP="004C4B50">
      <w:pPr>
        <w:pStyle w:val="Odstavecseseznamem"/>
        <w:spacing w:after="0" w:line="300" w:lineRule="auto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5A55BF9" w14:textId="32F0A773" w:rsidR="00E13168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 xml:space="preserve">Each institution will inform the other institution about plans for sending or accepting students/teachers before the agreed due date by it. </w:t>
      </w:r>
    </w:p>
    <w:p w14:paraId="2C0FE5DF" w14:textId="77777777" w:rsidR="004C4B50" w:rsidRPr="004C4B50" w:rsidRDefault="004C4B50" w:rsidP="004C4B50">
      <w:pPr>
        <w:pStyle w:val="Odstavecseseznamem"/>
        <w:rPr>
          <w:rFonts w:ascii="Times New Roman" w:hAnsi="Times New Roman"/>
          <w:sz w:val="24"/>
          <w:szCs w:val="24"/>
          <w:lang w:val="en-US"/>
        </w:rPr>
      </w:pPr>
    </w:p>
    <w:p w14:paraId="5554AA23" w14:textId="77777777" w:rsidR="004C4B50" w:rsidRDefault="004C4B50" w:rsidP="004C4B50">
      <w:pPr>
        <w:pStyle w:val="Odstavecseseznamem"/>
        <w:spacing w:after="0" w:line="300" w:lineRule="auto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9FDE3B2" w14:textId="77777777" w:rsidR="004C4B50" w:rsidRPr="004C4B50" w:rsidRDefault="004C4B50" w:rsidP="004C4B50">
      <w:pPr>
        <w:pStyle w:val="Odstavecseseznamem"/>
        <w:rPr>
          <w:rFonts w:ascii="Times New Roman" w:hAnsi="Times New Roman"/>
          <w:sz w:val="24"/>
          <w:szCs w:val="24"/>
          <w:lang w:val="en-US"/>
        </w:rPr>
      </w:pPr>
    </w:p>
    <w:p w14:paraId="06E27DB9" w14:textId="576DC5A8" w:rsidR="004C4B50" w:rsidRDefault="004C4B50" w:rsidP="004C4B50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944922E" w14:textId="46A8B884" w:rsidR="004C4B50" w:rsidRDefault="004C4B50" w:rsidP="004C4B50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1BB7692" w14:textId="27F61770" w:rsidR="004C4B50" w:rsidRDefault="004C4B50" w:rsidP="004C4B50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6EDEC72" w14:textId="77777777" w:rsidR="004C4B50" w:rsidRDefault="004C4B50" w:rsidP="004C4B50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A9342F6" w14:textId="77777777" w:rsidR="004C4B50" w:rsidRPr="004C4B50" w:rsidRDefault="004C4B50" w:rsidP="004C4B50">
      <w:pPr>
        <w:spacing w:after="0" w:line="30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3C64E93" w14:textId="3E7CBBD9" w:rsidR="00E13168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Further details of the specific conditions other than hereby described shall be worked out through mutual consultation.</w:t>
      </w:r>
    </w:p>
    <w:p w14:paraId="523F3D90" w14:textId="77777777" w:rsidR="004C4B50" w:rsidRPr="00EF677F" w:rsidRDefault="004C4B50" w:rsidP="004C4B50">
      <w:pPr>
        <w:pStyle w:val="Odstavecseseznamem"/>
        <w:spacing w:after="0" w:line="300" w:lineRule="auto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9C1458E" w14:textId="5F298CF6" w:rsidR="00E13168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This agreement does not entail financial obligations for any of the universities.</w:t>
      </w:r>
    </w:p>
    <w:p w14:paraId="5811966D" w14:textId="77777777" w:rsidR="004C4B50" w:rsidRPr="00EF677F" w:rsidRDefault="004C4B50" w:rsidP="004C4B50">
      <w:pPr>
        <w:pStyle w:val="Odstavecseseznamem"/>
        <w:spacing w:after="0" w:line="300" w:lineRule="auto"/>
        <w:ind w:left="284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6961E7E" w14:textId="77777777" w:rsidR="00E13168" w:rsidRPr="00EF677F" w:rsidRDefault="00E13168" w:rsidP="00E13168">
      <w:pPr>
        <w:pStyle w:val="Odstavecseseznamem"/>
        <w:numPr>
          <w:ilvl w:val="0"/>
          <w:numId w:val="1"/>
        </w:numPr>
        <w:spacing w:after="0" w:line="300" w:lineRule="auto"/>
        <w:ind w:left="284" w:hanging="284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 xml:space="preserve">This agreement is valid for a period of 5 (five) years from the date of signature and will be renewed before the expiration date by mutual consent of the two universities. </w:t>
      </w:r>
    </w:p>
    <w:p w14:paraId="781CB3AB" w14:textId="77777777" w:rsidR="00E13168" w:rsidRPr="00EF677F" w:rsidRDefault="00E13168" w:rsidP="00E13168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en-US"/>
        </w:rPr>
      </w:pPr>
    </w:p>
    <w:p w14:paraId="0025968B" w14:textId="77777777" w:rsidR="00014F1C" w:rsidRPr="00EF677F" w:rsidRDefault="00014F1C" w:rsidP="00E13168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en-US"/>
        </w:rPr>
      </w:pPr>
    </w:p>
    <w:p w14:paraId="3D0D09DE" w14:textId="77777777" w:rsidR="00014F1C" w:rsidRPr="00EF677F" w:rsidRDefault="00014F1C" w:rsidP="00E13168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en-US"/>
        </w:rPr>
      </w:pPr>
    </w:p>
    <w:p w14:paraId="5FCC9FA4" w14:textId="77777777" w:rsidR="004C4B50" w:rsidRDefault="004C4B50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125BC93" w14:textId="77777777" w:rsidR="004C4B50" w:rsidRDefault="004C4B50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CCD9BAB" w14:textId="77777777" w:rsidR="004C4B50" w:rsidRDefault="004C4B50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5ACFFDA" w14:textId="77777777" w:rsidR="004C4B50" w:rsidRDefault="004C4B50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75BF63F" w14:textId="77777777" w:rsidR="004C4B50" w:rsidRDefault="004C4B50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8406C68" w14:textId="48E01394" w:rsidR="00E13168" w:rsidRPr="00EF677F" w:rsidRDefault="00E13168" w:rsidP="00E13168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>For</w:t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Pr="00EF677F">
        <w:rPr>
          <w:rFonts w:ascii="Times New Roman" w:hAnsi="Times New Roman"/>
          <w:i/>
          <w:sz w:val="28"/>
          <w:szCs w:val="28"/>
          <w:lang w:val="en-US"/>
        </w:rPr>
        <w:tab/>
      </w:r>
      <w:r w:rsidR="00FF1185">
        <w:rPr>
          <w:rFonts w:ascii="Times New Roman" w:hAnsi="Times New Roman"/>
          <w:i/>
          <w:sz w:val="28"/>
          <w:szCs w:val="28"/>
          <w:lang w:val="en-US"/>
        </w:rPr>
        <w:tab/>
      </w:r>
      <w:proofErr w:type="spellStart"/>
      <w:r w:rsidRPr="00EF677F">
        <w:rPr>
          <w:rFonts w:ascii="Times New Roman" w:hAnsi="Times New Roman"/>
          <w:sz w:val="24"/>
          <w:szCs w:val="24"/>
          <w:lang w:val="en-US"/>
        </w:rPr>
        <w:t>For</w:t>
      </w:r>
      <w:proofErr w:type="spellEnd"/>
    </w:p>
    <w:p w14:paraId="1A8BA315" w14:textId="77777777" w:rsidR="00E13168" w:rsidRPr="00EF677F" w:rsidRDefault="00FF1185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TUL </w:t>
      </w:r>
      <w:r w:rsidRPr="00FF1185">
        <w:rPr>
          <w:rFonts w:ascii="Times New Roman" w:hAnsi="Times New Roman"/>
          <w:sz w:val="24"/>
          <w:szCs w:val="24"/>
        </w:rPr>
        <w:t xml:space="preserve">– Faculty </w:t>
      </w:r>
      <w:r>
        <w:rPr>
          <w:rFonts w:ascii="Times New Roman" w:hAnsi="Times New Roman"/>
          <w:sz w:val="24"/>
          <w:szCs w:val="24"/>
        </w:rPr>
        <w:t>o</w:t>
      </w:r>
      <w:r w:rsidRPr="00FF1185">
        <w:rPr>
          <w:rFonts w:ascii="Times New Roman" w:hAnsi="Times New Roman"/>
          <w:sz w:val="24"/>
          <w:szCs w:val="24"/>
        </w:rPr>
        <w:t>f Mechanical Engineering</w:t>
      </w:r>
      <w:r w:rsidR="00EE7DFA" w:rsidRPr="00EF677F">
        <w:rPr>
          <w:rFonts w:ascii="Times New Roman" w:hAnsi="Times New Roman"/>
          <w:sz w:val="24"/>
          <w:szCs w:val="24"/>
        </w:rPr>
        <w:tab/>
      </w:r>
      <w:r w:rsidR="00017180" w:rsidRPr="00EF677F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  <w:t>Faculty of Technical Sciences</w:t>
      </w:r>
    </w:p>
    <w:p w14:paraId="79FC132C" w14:textId="77777777" w:rsidR="00E13168" w:rsidRPr="00EF677F" w:rsidRDefault="00E13168" w:rsidP="00E13168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en-US"/>
        </w:rPr>
      </w:pPr>
    </w:p>
    <w:p w14:paraId="5678882D" w14:textId="77777777" w:rsidR="00E13168" w:rsidRPr="00EF677F" w:rsidRDefault="00E13168" w:rsidP="00E13168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en-US"/>
        </w:rPr>
      </w:pPr>
    </w:p>
    <w:p w14:paraId="690D16AA" w14:textId="77777777" w:rsidR="00E13168" w:rsidRPr="00EF677F" w:rsidRDefault="00FF1185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an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>,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  <w:t>Acting dean</w:t>
      </w:r>
      <w:r w:rsidR="00E13168" w:rsidRPr="00EF677F">
        <w:rPr>
          <w:rFonts w:ascii="Times New Roman" w:hAnsi="Times New Roman"/>
          <w:sz w:val="24"/>
          <w:szCs w:val="24"/>
          <w:lang w:val="en-US"/>
        </w:rPr>
        <w:t>,</w:t>
      </w:r>
    </w:p>
    <w:p w14:paraId="362B5C50" w14:textId="77777777" w:rsidR="00E13168" w:rsidRPr="00EF677F" w:rsidRDefault="00FF1185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F1185">
        <w:rPr>
          <w:rStyle w:val="Siln"/>
          <w:rFonts w:ascii="Times New Roman" w:hAnsi="Times New Roman"/>
          <w:b w:val="0"/>
          <w:sz w:val="24"/>
          <w:szCs w:val="24"/>
          <w:shd w:val="clear" w:color="auto" w:fill="FFFFFF"/>
        </w:rPr>
        <w:t>Doc. Ing. Jaromír Moravec, Ph.D.</w:t>
      </w:r>
      <w:r w:rsidR="00C23208" w:rsidRPr="00EF677F">
        <w:rPr>
          <w:rFonts w:ascii="Times New Roman" w:hAnsi="Times New Roman"/>
          <w:sz w:val="24"/>
          <w:szCs w:val="24"/>
        </w:rPr>
        <w:tab/>
      </w:r>
      <w:r w:rsidR="00C23208" w:rsidRPr="00EF677F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C5502">
        <w:rPr>
          <w:rFonts w:ascii="Times New Roman" w:hAnsi="Times New Roman"/>
          <w:sz w:val="24"/>
          <w:szCs w:val="24"/>
        </w:rPr>
        <w:t xml:space="preserve">Prof. Dr. </w:t>
      </w:r>
      <w:r>
        <w:rPr>
          <w:rFonts w:ascii="Times New Roman" w:hAnsi="Times New Roman"/>
          <w:sz w:val="24"/>
          <w:szCs w:val="24"/>
        </w:rPr>
        <w:t>Boris Dumni</w:t>
      </w:r>
      <w:r>
        <w:rPr>
          <w:rFonts w:ascii="Times New Roman" w:hAnsi="Times New Roman"/>
          <w:sz w:val="24"/>
          <w:szCs w:val="24"/>
          <w:lang w:val="sr-Latn-RS"/>
        </w:rPr>
        <w:t>ć</w:t>
      </w:r>
    </w:p>
    <w:p w14:paraId="388139C3" w14:textId="77777777" w:rsidR="00C23208" w:rsidRPr="00EF677F" w:rsidRDefault="00C23208" w:rsidP="00E13168">
      <w:pPr>
        <w:spacing w:after="0" w:line="240" w:lineRule="auto"/>
        <w:jc w:val="both"/>
        <w:rPr>
          <w:sz w:val="20"/>
          <w:szCs w:val="24"/>
          <w:lang w:val="en-US"/>
        </w:rPr>
      </w:pPr>
    </w:p>
    <w:p w14:paraId="05F5FF03" w14:textId="77777777" w:rsidR="007F6FEB" w:rsidRDefault="007F6FEB" w:rsidP="00E13168">
      <w:pPr>
        <w:spacing w:after="0" w:line="240" w:lineRule="auto"/>
        <w:jc w:val="both"/>
        <w:rPr>
          <w:sz w:val="20"/>
          <w:szCs w:val="24"/>
          <w:lang w:val="en-US"/>
        </w:rPr>
      </w:pPr>
    </w:p>
    <w:p w14:paraId="5091B95E" w14:textId="4CC39348" w:rsidR="00E13168" w:rsidRPr="00EF677F" w:rsidRDefault="00E13168" w:rsidP="00E13168">
      <w:pPr>
        <w:spacing w:after="0" w:line="240" w:lineRule="auto"/>
        <w:jc w:val="both"/>
        <w:rPr>
          <w:sz w:val="20"/>
          <w:szCs w:val="24"/>
          <w:lang w:val="en-US"/>
        </w:rPr>
      </w:pPr>
      <w:r w:rsidRPr="00EF677F">
        <w:rPr>
          <w:sz w:val="20"/>
          <w:szCs w:val="24"/>
          <w:lang w:val="en-US"/>
        </w:rPr>
        <w:t xml:space="preserve">…….……………………………………….………………     </w:t>
      </w:r>
      <w:r w:rsidR="00C23208" w:rsidRPr="00EF677F">
        <w:rPr>
          <w:sz w:val="20"/>
          <w:szCs w:val="24"/>
          <w:lang w:val="en-US"/>
        </w:rPr>
        <w:tab/>
      </w:r>
      <w:r w:rsidR="00C23208" w:rsidRPr="00EF677F">
        <w:rPr>
          <w:sz w:val="20"/>
          <w:szCs w:val="24"/>
          <w:lang w:val="en-US"/>
        </w:rPr>
        <w:tab/>
      </w:r>
      <w:r w:rsidR="00C23208" w:rsidRPr="00EF677F">
        <w:rPr>
          <w:sz w:val="20"/>
          <w:szCs w:val="24"/>
          <w:lang w:val="en-US"/>
        </w:rPr>
        <w:tab/>
      </w:r>
      <w:r w:rsidR="00FF1185">
        <w:rPr>
          <w:sz w:val="20"/>
          <w:szCs w:val="24"/>
          <w:lang w:val="en-US"/>
        </w:rPr>
        <w:tab/>
      </w:r>
      <w:r w:rsidR="00C23208" w:rsidRPr="00EF677F">
        <w:rPr>
          <w:sz w:val="20"/>
          <w:szCs w:val="24"/>
          <w:lang w:val="en-US"/>
        </w:rPr>
        <w:t>.…………………………………….…….………………</w:t>
      </w:r>
    </w:p>
    <w:p w14:paraId="01812897" w14:textId="77777777" w:rsidR="00E13168" w:rsidRPr="00EF677F" w:rsidRDefault="00E13168" w:rsidP="00E1316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2FEC960" w14:textId="00DF7211" w:rsidR="000B75C4" w:rsidRPr="00EF677F" w:rsidRDefault="00E13168" w:rsidP="00014F1C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EF677F">
        <w:rPr>
          <w:rFonts w:ascii="Times New Roman" w:hAnsi="Times New Roman"/>
          <w:sz w:val="24"/>
          <w:szCs w:val="24"/>
          <w:lang w:val="en-US"/>
        </w:rPr>
        <w:t xml:space="preserve">Date: </w:t>
      </w:r>
      <w:r w:rsidR="00FF1185">
        <w:rPr>
          <w:rFonts w:ascii="Times New Roman" w:hAnsi="Times New Roman"/>
          <w:sz w:val="24"/>
          <w:szCs w:val="24"/>
          <w:lang w:val="en-US"/>
        </w:rPr>
        <w:t>December</w:t>
      </w:r>
      <w:r w:rsidRPr="00EF677F">
        <w:rPr>
          <w:rFonts w:ascii="Times New Roman" w:hAnsi="Times New Roman"/>
          <w:sz w:val="24"/>
          <w:szCs w:val="24"/>
          <w:lang w:val="en-US"/>
        </w:rPr>
        <w:t>, 202</w:t>
      </w:r>
      <w:r w:rsidR="00C23208" w:rsidRPr="00EF677F">
        <w:rPr>
          <w:rFonts w:ascii="Times New Roman" w:hAnsi="Times New Roman"/>
          <w:sz w:val="24"/>
          <w:szCs w:val="24"/>
          <w:lang w:val="en-US"/>
        </w:rPr>
        <w:t>3</w:t>
      </w:r>
      <w:r w:rsidR="007027B3" w:rsidRPr="00EF677F">
        <w:rPr>
          <w:rFonts w:ascii="Times New Roman" w:hAnsi="Times New Roman"/>
          <w:sz w:val="24"/>
          <w:szCs w:val="24"/>
          <w:lang w:val="en-US"/>
        </w:rPr>
        <w:tab/>
      </w:r>
      <w:r w:rsidR="007027B3" w:rsidRPr="00EF677F">
        <w:rPr>
          <w:rFonts w:ascii="Times New Roman" w:hAnsi="Times New Roman"/>
          <w:sz w:val="24"/>
          <w:szCs w:val="24"/>
          <w:lang w:val="en-US"/>
        </w:rPr>
        <w:tab/>
      </w:r>
      <w:r w:rsidR="007027B3" w:rsidRPr="00EF677F">
        <w:rPr>
          <w:rFonts w:ascii="Times New Roman" w:hAnsi="Times New Roman"/>
          <w:sz w:val="24"/>
          <w:szCs w:val="24"/>
          <w:lang w:val="en-US"/>
        </w:rPr>
        <w:tab/>
      </w:r>
      <w:r w:rsidR="007027B3" w:rsidRPr="00EF677F">
        <w:rPr>
          <w:rFonts w:ascii="Times New Roman" w:hAnsi="Times New Roman"/>
          <w:sz w:val="24"/>
          <w:szCs w:val="24"/>
          <w:lang w:val="en-US"/>
        </w:rPr>
        <w:tab/>
      </w:r>
      <w:r w:rsidR="00FF1185">
        <w:rPr>
          <w:rFonts w:ascii="Times New Roman" w:hAnsi="Times New Roman"/>
          <w:sz w:val="24"/>
          <w:szCs w:val="24"/>
          <w:lang w:val="en-US"/>
        </w:rPr>
        <w:tab/>
      </w:r>
      <w:r w:rsidRPr="00EF677F">
        <w:rPr>
          <w:rFonts w:ascii="Times New Roman" w:hAnsi="Times New Roman"/>
          <w:sz w:val="24"/>
          <w:szCs w:val="24"/>
          <w:lang w:val="en-US"/>
        </w:rPr>
        <w:t xml:space="preserve">Date: </w:t>
      </w:r>
      <w:r w:rsidR="00FF1185">
        <w:rPr>
          <w:rFonts w:ascii="Times New Roman" w:hAnsi="Times New Roman"/>
          <w:sz w:val="24"/>
          <w:szCs w:val="24"/>
          <w:lang w:val="en-US"/>
        </w:rPr>
        <w:t>December</w:t>
      </w:r>
      <w:r w:rsidR="00C23208" w:rsidRPr="00EF677F">
        <w:rPr>
          <w:rFonts w:ascii="Times New Roman" w:hAnsi="Times New Roman"/>
          <w:sz w:val="24"/>
          <w:szCs w:val="24"/>
          <w:lang w:val="en-US"/>
        </w:rPr>
        <w:t>, 2023</w:t>
      </w:r>
    </w:p>
    <w:sectPr w:rsidR="000B75C4" w:rsidRPr="00EF677F" w:rsidSect="005B53CA"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71B46"/>
    <w:multiLevelType w:val="hybridMultilevel"/>
    <w:tmpl w:val="269235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537C1B"/>
    <w:multiLevelType w:val="hybridMultilevel"/>
    <w:tmpl w:val="CAE68A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TE3MDAzMjMxNDRX0lEKTi0uzszPAykwrAUAYfKGeSwAAAA="/>
  </w:docVars>
  <w:rsids>
    <w:rsidRoot w:val="00E13168"/>
    <w:rsid w:val="00014F1C"/>
    <w:rsid w:val="00017180"/>
    <w:rsid w:val="000B75C4"/>
    <w:rsid w:val="000D1F79"/>
    <w:rsid w:val="000F128C"/>
    <w:rsid w:val="001567A2"/>
    <w:rsid w:val="001626C6"/>
    <w:rsid w:val="001D4D30"/>
    <w:rsid w:val="002220FF"/>
    <w:rsid w:val="00266B93"/>
    <w:rsid w:val="00281EB1"/>
    <w:rsid w:val="002926DE"/>
    <w:rsid w:val="00296E09"/>
    <w:rsid w:val="003204C7"/>
    <w:rsid w:val="003B0FE6"/>
    <w:rsid w:val="003C5D76"/>
    <w:rsid w:val="003D6A3E"/>
    <w:rsid w:val="00480C3F"/>
    <w:rsid w:val="004C4B50"/>
    <w:rsid w:val="00691397"/>
    <w:rsid w:val="0069575A"/>
    <w:rsid w:val="006A5CAE"/>
    <w:rsid w:val="007027B3"/>
    <w:rsid w:val="00725166"/>
    <w:rsid w:val="0078024B"/>
    <w:rsid w:val="007F6FEB"/>
    <w:rsid w:val="00857624"/>
    <w:rsid w:val="00897280"/>
    <w:rsid w:val="00907F3B"/>
    <w:rsid w:val="009B78CC"/>
    <w:rsid w:val="00A75D3C"/>
    <w:rsid w:val="00B84BCD"/>
    <w:rsid w:val="00BA660B"/>
    <w:rsid w:val="00C038FA"/>
    <w:rsid w:val="00C23208"/>
    <w:rsid w:val="00C40855"/>
    <w:rsid w:val="00C670EF"/>
    <w:rsid w:val="00C87BFB"/>
    <w:rsid w:val="00C93046"/>
    <w:rsid w:val="00CD69E2"/>
    <w:rsid w:val="00DD5D85"/>
    <w:rsid w:val="00E13168"/>
    <w:rsid w:val="00EE7DFA"/>
    <w:rsid w:val="00EF677F"/>
    <w:rsid w:val="00F02871"/>
    <w:rsid w:val="00F26D3A"/>
    <w:rsid w:val="00F8460D"/>
    <w:rsid w:val="00FA70FE"/>
    <w:rsid w:val="00FE70C8"/>
    <w:rsid w:val="00FF1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EB1BD"/>
  <w15:docId w15:val="{A99801B2-A937-4E63-A335-AB130388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13168"/>
    <w:pPr>
      <w:spacing w:after="200" w:line="276" w:lineRule="auto"/>
      <w:jc w:val="left"/>
    </w:pPr>
    <w:rPr>
      <w:rFonts w:ascii="Calibri" w:eastAsia="Calibri" w:hAnsi="Calibri" w:cs="Times New Roman"/>
      <w:sz w:val="22"/>
      <w:lang w:val="pl-PL"/>
    </w:rPr>
  </w:style>
  <w:style w:type="paragraph" w:styleId="Nadpis3">
    <w:name w:val="heading 3"/>
    <w:basedOn w:val="Normln"/>
    <w:link w:val="Nadpis3Char"/>
    <w:uiPriority w:val="9"/>
    <w:qFormat/>
    <w:rsid w:val="00014F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sr-Latn-RS" w:eastAsia="sr-Latn-RS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567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3168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14F1C"/>
    <w:rPr>
      <w:rFonts w:ascii="Times New Roman" w:eastAsia="Times New Roman" w:hAnsi="Times New Roman" w:cs="Times New Roman"/>
      <w:b/>
      <w:bCs/>
      <w:sz w:val="27"/>
      <w:szCs w:val="27"/>
      <w:lang w:val="sr-Latn-RS" w:eastAsia="sr-Latn-RS"/>
    </w:rPr>
  </w:style>
  <w:style w:type="character" w:styleId="Hypertextovodkaz">
    <w:name w:val="Hyperlink"/>
    <w:basedOn w:val="Standardnpsmoodstavce"/>
    <w:uiPriority w:val="99"/>
    <w:semiHidden/>
    <w:unhideWhenUsed/>
    <w:rsid w:val="00014F1C"/>
    <w:rPr>
      <w:color w:val="0000FF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567A2"/>
    <w:rPr>
      <w:rFonts w:asciiTheme="majorHAnsi" w:eastAsiaTheme="majorEastAsia" w:hAnsiTheme="majorHAnsi" w:cstheme="majorBidi"/>
      <w:i/>
      <w:iCs/>
      <w:color w:val="2F5496" w:themeColor="accent1" w:themeShade="BF"/>
      <w:sz w:val="22"/>
      <w:lang w:val="pl-PL"/>
    </w:rPr>
  </w:style>
  <w:style w:type="character" w:styleId="Siln">
    <w:name w:val="Strong"/>
    <w:basedOn w:val="Standardnpsmoodstavce"/>
    <w:uiPriority w:val="22"/>
    <w:qFormat/>
    <w:rsid w:val="00281E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0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enko Sekulić</dc:creator>
  <cp:lastModifiedBy>Marcela Válková</cp:lastModifiedBy>
  <cp:revision>2</cp:revision>
  <cp:lastPrinted>2023-12-05T10:42:00Z</cp:lastPrinted>
  <dcterms:created xsi:type="dcterms:W3CDTF">2024-01-02T13:40:00Z</dcterms:created>
  <dcterms:modified xsi:type="dcterms:W3CDTF">2024-01-02T13:40:00Z</dcterms:modified>
</cp:coreProperties>
</file>